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FEC3C" w14:textId="77777777" w:rsidR="00453A6D" w:rsidRDefault="00115F75" w:rsidP="00F45DA5">
      <w:pPr>
        <w:jc w:val="center"/>
      </w:pPr>
      <w:r w:rsidRPr="00115F75">
        <w:rPr>
          <w:noProof/>
        </w:rPr>
        <w:drawing>
          <wp:inline distT="0" distB="0" distL="0" distR="0" wp14:anchorId="3E710D33" wp14:editId="1214447B">
            <wp:extent cx="3238500" cy="707488"/>
            <wp:effectExtent l="0" t="0" r="0" b="0"/>
            <wp:docPr id="1" name="Picture 1" descr="http://brandguide.tamu.edu/downloads/logos/TAMU-logos-cmyk/TAM-Wordmark/TAM-Wordmar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randguide.tamu.edu/downloads/logos/TAMU-logos-cmyk/TAM-Wordmark/TAM-Wordmark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059" cy="73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6A23F" w14:textId="77777777" w:rsidR="00115F75" w:rsidRPr="00115F75" w:rsidRDefault="00115F75" w:rsidP="00F45DA5">
      <w:pPr>
        <w:jc w:val="center"/>
        <w:rPr>
          <w:rFonts w:ascii="Trebuchet MS" w:hAnsi="Trebuchet MS" w:cs="Tahoma"/>
          <w:sz w:val="28"/>
        </w:rPr>
      </w:pPr>
      <w:r w:rsidRPr="00115F75">
        <w:rPr>
          <w:rFonts w:ascii="Trebuchet MS" w:hAnsi="Trebuchet MS" w:cs="Tahoma"/>
          <w:sz w:val="28"/>
        </w:rPr>
        <w:t>Master of Science in Athletic Training</w:t>
      </w:r>
    </w:p>
    <w:p w14:paraId="584B2CAB" w14:textId="77777777" w:rsidR="009D3001" w:rsidRDefault="009D3001" w:rsidP="00F45DA5">
      <w:pPr>
        <w:jc w:val="center"/>
        <w:rPr>
          <w:rFonts w:ascii="Trebuchet MS" w:hAnsi="Trebuchet MS" w:cs="Tahoma"/>
          <w:sz w:val="24"/>
        </w:rPr>
      </w:pPr>
      <w:r>
        <w:rPr>
          <w:rFonts w:ascii="Trebuchet MS" w:hAnsi="Trebuchet MS" w:cs="Tahoma"/>
          <w:sz w:val="24"/>
          <w:u w:val="single"/>
        </w:rPr>
        <w:t>Prerequisite Completion Form</w:t>
      </w:r>
    </w:p>
    <w:p w14:paraId="56FD7788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Please indicate below the course number, grade, description, and institution attended for each of the following required program prerequisites.  If you are currently in the process of completing a prerequisite, please indicate the anticipated date of completion for the course. </w:t>
      </w:r>
      <w:r w:rsidRPr="0021542D">
        <w:rPr>
          <w:rFonts w:ascii="Arial" w:hAnsi="Arial" w:cs="Arial"/>
        </w:rPr>
        <w:t xml:space="preserve">ALL of the </w:t>
      </w:r>
      <w:r>
        <w:rPr>
          <w:rFonts w:ascii="Arial" w:hAnsi="Arial" w:cs="Arial"/>
        </w:rPr>
        <w:t xml:space="preserve">required </w:t>
      </w:r>
      <w:r w:rsidRPr="0021542D">
        <w:rPr>
          <w:rFonts w:ascii="Arial" w:hAnsi="Arial" w:cs="Arial"/>
        </w:rPr>
        <w:t>courses listed below must be completed with a C or better before starting classes in the MSAT program.</w:t>
      </w:r>
      <w:r w:rsidRPr="000A32BA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 xml:space="preserve">  </w:t>
      </w:r>
    </w:p>
    <w:p w14:paraId="54DF8D52" w14:textId="77777777" w:rsidR="00914C1B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A03A4A">
        <w:rPr>
          <w:rFonts w:ascii="Arial" w:hAnsi="Arial" w:cs="Arial"/>
          <w:b/>
        </w:rPr>
        <w:t>Applicant’s Name</w:t>
      </w:r>
      <w:r w:rsidR="00A03A4A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________________________________________________________________________</w:t>
      </w:r>
    </w:p>
    <w:p w14:paraId="1F3D78BB" w14:textId="77777777" w:rsidR="00C20934" w:rsidRDefault="00C20934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  <w:b/>
          <w:color w:val="FF0000"/>
        </w:rPr>
      </w:pPr>
    </w:p>
    <w:p w14:paraId="144D4DAA" w14:textId="77777777" w:rsidR="009D3001" w:rsidRDefault="00C20934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C20934">
        <w:rPr>
          <w:rFonts w:ascii="Arial" w:hAnsi="Arial" w:cs="Arial"/>
          <w:b/>
          <w:color w:val="FF0000"/>
        </w:rPr>
        <w:t>REQUIRED</w:t>
      </w:r>
      <w:r w:rsidR="009D3001">
        <w:rPr>
          <w:rFonts w:ascii="Arial" w:hAnsi="Arial" w:cs="Arial"/>
        </w:rPr>
        <w:br/>
      </w:r>
      <w:r w:rsidR="009D3001" w:rsidRPr="009D3001">
        <w:rPr>
          <w:rFonts w:ascii="Arial" w:hAnsi="Arial" w:cs="Arial"/>
          <w:b/>
          <w:color w:val="FF0000"/>
        </w:rPr>
        <w:t>Human Anatomy (A&amp;PI) with lab</w:t>
      </w:r>
      <w:r w:rsidR="0013451A">
        <w:rPr>
          <w:rFonts w:ascii="Arial" w:hAnsi="Arial" w:cs="Arial"/>
          <w:b/>
          <w:color w:val="FF0000"/>
        </w:rPr>
        <w:t xml:space="preserve"> </w:t>
      </w:r>
      <w:r w:rsidR="00574B45">
        <w:rPr>
          <w:rFonts w:ascii="Arial" w:hAnsi="Arial" w:cs="Arial"/>
          <w:b/>
          <w:color w:val="FF0000"/>
        </w:rPr>
        <w:t>(if lecture/lab are graded separately, provide both below)</w:t>
      </w:r>
    </w:p>
    <w:p w14:paraId="74A94148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="00FB77C7">
        <w:rPr>
          <w:rFonts w:ascii="Arial" w:hAnsi="Arial" w:cs="Arial"/>
          <w:sz w:val="20"/>
        </w:rPr>
        <w:t>Course</w:t>
      </w:r>
      <w:r w:rsidRPr="009D3001">
        <w:rPr>
          <w:rFonts w:ascii="Arial" w:hAnsi="Arial" w:cs="Arial"/>
          <w:sz w:val="20"/>
        </w:rPr>
        <w:t>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1C3A4EC9" w14:textId="77777777" w:rsidR="009D3001" w:rsidRDefault="00B50280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</w:r>
      <w:r w:rsidR="009D3001">
        <w:rPr>
          <w:rFonts w:ascii="Arial" w:hAnsi="Arial" w:cs="Arial"/>
        </w:rPr>
        <w:t xml:space="preserve">Course description:  </w:t>
      </w:r>
    </w:p>
    <w:p w14:paraId="03ED3097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3D6DD3D8" w14:textId="77777777" w:rsidR="00A64BF7" w:rsidRDefault="00A64BF7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3964C7C8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6A5113FA" w14:textId="77777777" w:rsidR="009D3001" w:rsidRDefault="00C20934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C20934"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  <w:b/>
          <w:color w:val="FF0000"/>
        </w:rPr>
        <w:br/>
      </w:r>
      <w:r w:rsidR="009D3001" w:rsidRPr="009D3001">
        <w:rPr>
          <w:rFonts w:ascii="Arial" w:hAnsi="Arial" w:cs="Arial"/>
          <w:b/>
          <w:color w:val="FF0000"/>
        </w:rPr>
        <w:t xml:space="preserve">Human </w:t>
      </w:r>
      <w:r w:rsidR="009D3001">
        <w:rPr>
          <w:rFonts w:ascii="Arial" w:hAnsi="Arial" w:cs="Arial"/>
          <w:b/>
          <w:color w:val="FF0000"/>
        </w:rPr>
        <w:t>Physiology</w:t>
      </w:r>
      <w:r w:rsidR="009D3001" w:rsidRPr="009D3001">
        <w:rPr>
          <w:rFonts w:ascii="Arial" w:hAnsi="Arial" w:cs="Arial"/>
          <w:b/>
          <w:color w:val="FF0000"/>
        </w:rPr>
        <w:t xml:space="preserve"> (A&amp;P</w:t>
      </w:r>
      <w:r w:rsidR="009D3001">
        <w:rPr>
          <w:rFonts w:ascii="Arial" w:hAnsi="Arial" w:cs="Arial"/>
          <w:b/>
          <w:color w:val="FF0000"/>
        </w:rPr>
        <w:t>I</w:t>
      </w:r>
      <w:r w:rsidR="009D3001" w:rsidRPr="009D3001">
        <w:rPr>
          <w:rFonts w:ascii="Arial" w:hAnsi="Arial" w:cs="Arial"/>
          <w:b/>
          <w:color w:val="FF0000"/>
        </w:rPr>
        <w:t>I) with lab</w:t>
      </w:r>
      <w:r w:rsidR="0013451A">
        <w:rPr>
          <w:rFonts w:ascii="Arial" w:hAnsi="Arial" w:cs="Arial"/>
          <w:b/>
          <w:color w:val="FF0000"/>
        </w:rPr>
        <w:t xml:space="preserve"> </w:t>
      </w:r>
      <w:r w:rsidR="00574B45">
        <w:rPr>
          <w:rFonts w:ascii="Arial" w:hAnsi="Arial" w:cs="Arial"/>
          <w:b/>
          <w:color w:val="FF0000"/>
        </w:rPr>
        <w:t>(if lecture/lab are graded separately, provide both below)</w:t>
      </w:r>
    </w:p>
    <w:p w14:paraId="4378533C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="00FB77C7">
        <w:rPr>
          <w:rFonts w:ascii="Arial" w:hAnsi="Arial" w:cs="Arial"/>
          <w:sz w:val="20"/>
        </w:rPr>
        <w:t>Course</w:t>
      </w:r>
      <w:r w:rsidRPr="009D3001">
        <w:rPr>
          <w:rFonts w:ascii="Arial" w:hAnsi="Arial" w:cs="Arial"/>
          <w:sz w:val="20"/>
        </w:rPr>
        <w:t>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7A1DF079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699F3D54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D00A499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3CB73655" w14:textId="77777777" w:rsidR="00A64BF7" w:rsidRDefault="00A64BF7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5BAC2FEC" w14:textId="77777777" w:rsidR="009D3001" w:rsidRDefault="00C20934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C20934"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  <w:b/>
          <w:color w:val="FF0000"/>
        </w:rPr>
        <w:br/>
      </w:r>
      <w:r w:rsidR="0013451A">
        <w:rPr>
          <w:rFonts w:ascii="Arial" w:hAnsi="Arial" w:cs="Arial"/>
          <w:b/>
          <w:color w:val="FF0000"/>
        </w:rPr>
        <w:t xml:space="preserve">Physiology of Exercise </w:t>
      </w:r>
      <w:r w:rsidR="00574B45">
        <w:rPr>
          <w:rFonts w:ascii="Arial" w:hAnsi="Arial" w:cs="Arial"/>
          <w:b/>
          <w:color w:val="FF0000"/>
        </w:rPr>
        <w:t xml:space="preserve"> </w:t>
      </w:r>
    </w:p>
    <w:p w14:paraId="77B750CA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4EA35057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6A4DF64A" w14:textId="77777777" w:rsidR="00914C1B" w:rsidRDefault="00914C1B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4BEE692C" w14:textId="77777777" w:rsidR="0013451A" w:rsidRDefault="0013451A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445933B" w14:textId="77777777" w:rsidR="0013451A" w:rsidRDefault="0013451A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4C2DF488" w14:textId="77777777" w:rsidR="00914C1B" w:rsidRDefault="00914C1B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A0AE4CB" w14:textId="77777777" w:rsidR="0013451A" w:rsidRDefault="00C20934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C20934"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  <w:b/>
          <w:color w:val="FF0000"/>
        </w:rPr>
        <w:br/>
      </w:r>
      <w:r w:rsidR="0013451A">
        <w:rPr>
          <w:rFonts w:ascii="Arial" w:hAnsi="Arial" w:cs="Arial"/>
          <w:b/>
          <w:color w:val="FF0000"/>
        </w:rPr>
        <w:t>Biomechanics</w:t>
      </w:r>
      <w:r w:rsidR="00574B45">
        <w:rPr>
          <w:rFonts w:ascii="Arial" w:hAnsi="Arial" w:cs="Arial"/>
          <w:b/>
          <w:color w:val="FF0000"/>
        </w:rPr>
        <w:t>/Kinesiology</w:t>
      </w:r>
      <w:r w:rsidR="0013451A">
        <w:rPr>
          <w:rFonts w:ascii="Arial" w:hAnsi="Arial" w:cs="Arial"/>
          <w:b/>
          <w:color w:val="FF0000"/>
        </w:rPr>
        <w:t xml:space="preserve"> </w:t>
      </w:r>
      <w:r w:rsidR="00574B45">
        <w:rPr>
          <w:rFonts w:ascii="Arial" w:hAnsi="Arial" w:cs="Arial"/>
          <w:b/>
          <w:color w:val="FF0000"/>
        </w:rPr>
        <w:t>(if lecture/lab are graded separately, provide both below)</w:t>
      </w:r>
    </w:p>
    <w:p w14:paraId="2EF7FBFD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7A8AF43F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3FC8FED6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3E6AE371" w14:textId="2E876BDD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C41D94D" w14:textId="253A148C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403313D4" w14:textId="77777777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5A42FC8" w14:textId="77777777" w:rsidR="00A64BF7" w:rsidRDefault="00A64BF7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6C9DB4F" w14:textId="77777777" w:rsidR="0013451A" w:rsidRDefault="00C20934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C20934"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  <w:b/>
          <w:color w:val="FF0000"/>
        </w:rPr>
        <w:br/>
      </w:r>
      <w:r w:rsidR="0013451A">
        <w:rPr>
          <w:rFonts w:ascii="Arial" w:hAnsi="Arial" w:cs="Arial"/>
          <w:b/>
          <w:color w:val="FF0000"/>
        </w:rPr>
        <w:t xml:space="preserve">Introduction to Psychology or Sport and Exercise Psychology </w:t>
      </w:r>
      <w:r w:rsidR="00574B45">
        <w:rPr>
          <w:rFonts w:ascii="Arial" w:hAnsi="Arial" w:cs="Arial"/>
          <w:b/>
          <w:color w:val="FF0000"/>
        </w:rPr>
        <w:t xml:space="preserve"> </w:t>
      </w:r>
    </w:p>
    <w:p w14:paraId="28EF1C66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78213F75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2E8C5381" w14:textId="028C851C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63DB3586" w14:textId="6BA131EB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204E5DB" w14:textId="77777777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586C5A32" w14:textId="77777777" w:rsidR="0013451A" w:rsidRDefault="0013451A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4FCD244D" w14:textId="77777777" w:rsidR="00362C5A" w:rsidRDefault="00362C5A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0BF68CA5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C20934"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  <w:b/>
          <w:color w:val="FF0000"/>
        </w:rPr>
        <w:br/>
        <w:t>General Biology/Biology I with lab (if lecture/lab are graded separately, provide both below)</w:t>
      </w:r>
    </w:p>
    <w:p w14:paraId="0C7E5449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65742CCA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34E72B08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36AB018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</w:p>
    <w:p w14:paraId="4EF2488F" w14:textId="708ADB86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A149580" w14:textId="22B7FFAE" w:rsidR="00ED5CFC" w:rsidRDefault="00ED5CFC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07D88830" w14:textId="18ED41FA" w:rsidR="00ED5CFC" w:rsidRDefault="00ED5CFC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3FD6667F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  <w:b/>
          <w:color w:val="FF0000"/>
        </w:rPr>
        <w:lastRenderedPageBreak/>
        <w:t>RECOMMENDED</w:t>
      </w:r>
      <w:r>
        <w:rPr>
          <w:rFonts w:ascii="Arial" w:hAnsi="Arial" w:cs="Arial"/>
          <w:b/>
          <w:color w:val="FF0000"/>
        </w:rPr>
        <w:br/>
        <w:t>General Biology/Biology II with lab recommended (if lecture/lab are graded separately, provide both below)</w:t>
      </w:r>
    </w:p>
    <w:p w14:paraId="1F26FA18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35552A09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1F3A6168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DB786DC" w14:textId="3E12C026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70625A54" w14:textId="77777777" w:rsidR="00ED5CFC" w:rsidRDefault="00ED5CFC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74D792B2" w14:textId="0D23B4B2" w:rsidR="00ED5CFC" w:rsidRDefault="00ED5CFC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DD7D839" w14:textId="77777777" w:rsidR="00ED5CFC" w:rsidRDefault="00ED5CFC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4BD629E" w14:textId="77777777" w:rsidR="00C20934" w:rsidRDefault="00C20934" w:rsidP="00C20934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07CFFD3" w14:textId="77777777" w:rsidR="0013451A" w:rsidRDefault="00C20934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  <w:b/>
          <w:color w:val="FF0000"/>
        </w:rPr>
        <w:br/>
      </w:r>
      <w:r w:rsidR="0013451A">
        <w:rPr>
          <w:rFonts w:ascii="Arial" w:hAnsi="Arial" w:cs="Arial"/>
          <w:b/>
          <w:color w:val="FF0000"/>
        </w:rPr>
        <w:t xml:space="preserve">Chemistry I with lab </w:t>
      </w:r>
      <w:r w:rsidR="00574B45">
        <w:rPr>
          <w:rFonts w:ascii="Arial" w:hAnsi="Arial" w:cs="Arial"/>
          <w:b/>
          <w:color w:val="FF0000"/>
        </w:rPr>
        <w:t>(if lecture/lab are graded separately, provide both below)</w:t>
      </w:r>
    </w:p>
    <w:p w14:paraId="266EEC83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08743389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6CE9CF5B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60C4C5ED" w14:textId="2C45B933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09DEA954" w14:textId="77777777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C9EFBD7" w14:textId="77777777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77E9F647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6599F22F" w14:textId="77777777" w:rsidR="0013451A" w:rsidRDefault="00C20934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C20934">
        <w:rPr>
          <w:rFonts w:ascii="Arial" w:hAnsi="Arial" w:cs="Arial"/>
          <w:b/>
          <w:color w:val="FF0000"/>
        </w:rPr>
        <w:t>RECOMMENDED</w:t>
      </w:r>
      <w:r>
        <w:rPr>
          <w:rFonts w:ascii="Arial" w:hAnsi="Arial" w:cs="Arial"/>
        </w:rPr>
        <w:br/>
      </w:r>
      <w:r w:rsidR="00574B45">
        <w:rPr>
          <w:rFonts w:ascii="Arial" w:hAnsi="Arial" w:cs="Arial"/>
          <w:b/>
          <w:color w:val="FF0000"/>
        </w:rPr>
        <w:t>Chemistry II with lab - recommended (if lecture/lab are graded separately, provide both below)</w:t>
      </w:r>
    </w:p>
    <w:p w14:paraId="5DECE098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63711A28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050562CD" w14:textId="1A3026A6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444762FB" w14:textId="01AD0543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65AF9927" w14:textId="1C9367C1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5E0027E2" w14:textId="470701F6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72E313AE" w14:textId="0C76E7D6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48A8A654" w14:textId="77777777" w:rsidR="00ED5CFC" w:rsidRDefault="00ED5CFC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3AAC0606" w14:textId="77777777" w:rsidR="000E7102" w:rsidRDefault="000E7102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746FECD1" w14:textId="77777777" w:rsidR="009D3001" w:rsidRDefault="009D3001" w:rsidP="009D3001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04DD0990" w14:textId="77777777" w:rsidR="0013451A" w:rsidRDefault="00C20934" w:rsidP="00C20934">
      <w:pPr>
        <w:rPr>
          <w:rFonts w:ascii="Arial" w:hAnsi="Arial" w:cs="Arial"/>
        </w:rPr>
      </w:pPr>
      <w:r w:rsidRPr="00C20934">
        <w:rPr>
          <w:rFonts w:ascii="Trebuchet MS" w:hAnsi="Trebuchet MS" w:cs="Tahoma"/>
          <w:b/>
          <w:color w:val="FF0000"/>
          <w:sz w:val="24"/>
        </w:rPr>
        <w:t>REQUIRED</w:t>
      </w:r>
      <w:r>
        <w:rPr>
          <w:rFonts w:ascii="Trebuchet MS" w:hAnsi="Trebuchet MS" w:cs="Tahoma"/>
          <w:sz w:val="24"/>
        </w:rPr>
        <w:br/>
      </w:r>
      <w:r w:rsidR="0013451A">
        <w:rPr>
          <w:rFonts w:ascii="Arial" w:hAnsi="Arial" w:cs="Arial"/>
          <w:b/>
          <w:color w:val="FF0000"/>
        </w:rPr>
        <w:t xml:space="preserve">Physics I with lab </w:t>
      </w:r>
      <w:r w:rsidR="00574B45">
        <w:rPr>
          <w:rFonts w:ascii="Arial" w:hAnsi="Arial" w:cs="Arial"/>
          <w:b/>
          <w:color w:val="FF0000"/>
        </w:rPr>
        <w:t xml:space="preserve"> </w:t>
      </w:r>
    </w:p>
    <w:p w14:paraId="2EC481B3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43B08632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68616D89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7CB402FF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0E3F5DD" w14:textId="77777777" w:rsidR="00F845F6" w:rsidRDefault="00F845F6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645BD143" w14:textId="77777777" w:rsidR="00F845F6" w:rsidRDefault="00F845F6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3177D719" w14:textId="77777777" w:rsidR="00F845F6" w:rsidRDefault="00F845F6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5D83B92A" w14:textId="77777777" w:rsidR="0013451A" w:rsidRDefault="00F845F6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F845F6">
        <w:rPr>
          <w:rFonts w:ascii="Arial" w:hAnsi="Arial" w:cs="Arial"/>
          <w:b/>
          <w:color w:val="FF0000"/>
        </w:rPr>
        <w:t>RECOMMENDED</w:t>
      </w:r>
      <w:r>
        <w:rPr>
          <w:rFonts w:ascii="Arial" w:hAnsi="Arial" w:cs="Arial"/>
        </w:rPr>
        <w:br/>
      </w:r>
      <w:r w:rsidR="00574B45">
        <w:rPr>
          <w:rFonts w:ascii="Arial" w:hAnsi="Arial" w:cs="Arial"/>
          <w:b/>
          <w:color w:val="FF0000"/>
        </w:rPr>
        <w:t>Physics II with lab – recommended (if lecture/lab are graded separately, provide both below)</w:t>
      </w:r>
    </w:p>
    <w:p w14:paraId="21636D5B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7E670183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50B20D67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59B90A59" w14:textId="77777777" w:rsidR="000E7102" w:rsidRDefault="000E7102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2ACEE1AF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5DB4B8E2" w14:textId="77777777" w:rsidR="0013451A" w:rsidRDefault="00F845F6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 w:rsidRPr="00F845F6"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</w:rPr>
        <w:br/>
      </w:r>
      <w:r w:rsidR="0013451A">
        <w:rPr>
          <w:rFonts w:ascii="Arial" w:hAnsi="Arial" w:cs="Arial"/>
          <w:b/>
          <w:color w:val="FF0000"/>
        </w:rPr>
        <w:t xml:space="preserve">Nutrition </w:t>
      </w:r>
      <w:r w:rsidR="00574B45">
        <w:rPr>
          <w:rFonts w:ascii="Arial" w:hAnsi="Arial" w:cs="Arial"/>
          <w:b/>
          <w:color w:val="FF0000"/>
        </w:rPr>
        <w:t xml:space="preserve"> </w:t>
      </w:r>
    </w:p>
    <w:p w14:paraId="7925ACC9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3562906F" w14:textId="77777777" w:rsidR="00B50280" w:rsidRDefault="00B50280" w:rsidP="00B50280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p w14:paraId="214BBE14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71C7D13D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19B31869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</w:rPr>
      </w:pPr>
    </w:p>
    <w:p w14:paraId="06BC2261" w14:textId="77777777" w:rsidR="0013451A" w:rsidRPr="0013451A" w:rsidRDefault="00F845F6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Arial" w:hAnsi="Arial" w:cs="Arial"/>
          <w:b/>
          <w:color w:val="FF0000"/>
        </w:rPr>
      </w:pPr>
      <w:r w:rsidRPr="00F845F6">
        <w:rPr>
          <w:rFonts w:ascii="Arial" w:hAnsi="Arial" w:cs="Arial"/>
          <w:b/>
          <w:color w:val="FF0000"/>
        </w:rPr>
        <w:t>REQUIRED</w:t>
      </w:r>
      <w:r>
        <w:rPr>
          <w:rFonts w:ascii="Arial" w:hAnsi="Arial" w:cs="Arial"/>
        </w:rPr>
        <w:br/>
      </w:r>
      <w:r w:rsidR="0013451A" w:rsidRPr="0013451A">
        <w:rPr>
          <w:rFonts w:ascii="Arial" w:hAnsi="Arial" w:cs="Arial"/>
          <w:b/>
          <w:color w:val="FF0000"/>
        </w:rPr>
        <w:t xml:space="preserve">Medical Terminology </w:t>
      </w:r>
      <w:r w:rsidR="00574B45">
        <w:rPr>
          <w:rFonts w:ascii="Arial" w:hAnsi="Arial" w:cs="Arial"/>
          <w:b/>
          <w:color w:val="FF0000"/>
        </w:rPr>
        <w:t xml:space="preserve"> </w:t>
      </w:r>
    </w:p>
    <w:p w14:paraId="7A7F997C" w14:textId="77777777" w:rsidR="0013451A" w:rsidRDefault="0013451A" w:rsidP="0013451A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3240"/>
          <w:tab w:val="left" w:pos="4320"/>
          <w:tab w:val="left" w:pos="4752"/>
          <w:tab w:val="left" w:pos="5184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</w:t>
      </w:r>
      <w:r>
        <w:rPr>
          <w:rFonts w:ascii="Arial" w:hAnsi="Arial" w:cs="Arial"/>
        </w:rPr>
        <w:tab/>
        <w:t>__________</w:t>
      </w:r>
      <w:r>
        <w:rPr>
          <w:rFonts w:ascii="Arial" w:hAnsi="Arial" w:cs="Arial"/>
        </w:rPr>
        <w:tab/>
        <w:t>____________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</w:t>
      </w:r>
      <w:r>
        <w:rPr>
          <w:rFonts w:ascii="Arial" w:hAnsi="Arial" w:cs="Arial"/>
        </w:rPr>
        <w:br/>
      </w:r>
      <w:r w:rsidRPr="009D3001">
        <w:rPr>
          <w:rFonts w:ascii="Arial" w:hAnsi="Arial" w:cs="Arial"/>
          <w:sz w:val="20"/>
        </w:rPr>
        <w:t>Course#</w:t>
      </w:r>
      <w:r w:rsidRPr="009D3001">
        <w:rPr>
          <w:rFonts w:ascii="Arial" w:hAnsi="Arial" w:cs="Arial"/>
          <w:sz w:val="20"/>
        </w:rPr>
        <w:tab/>
        <w:t>Grade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University attended</w:t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</w:r>
      <w:r w:rsidRPr="009D3001">
        <w:rPr>
          <w:rFonts w:ascii="Arial" w:hAnsi="Arial" w:cs="Arial"/>
          <w:sz w:val="20"/>
        </w:rPr>
        <w:tab/>
        <w:t>Date completed</w:t>
      </w:r>
    </w:p>
    <w:p w14:paraId="599EDC2A" w14:textId="4903A7B5" w:rsidR="00F45DA5" w:rsidRPr="00115F75" w:rsidRDefault="00B50280" w:rsidP="00ED5CFC">
      <w:pPr>
        <w:tabs>
          <w:tab w:val="left" w:pos="0"/>
          <w:tab w:val="left" w:pos="576"/>
          <w:tab w:val="left" w:pos="1440"/>
          <w:tab w:val="left" w:pos="1872"/>
          <w:tab w:val="left" w:pos="2304"/>
          <w:tab w:val="left" w:pos="4320"/>
          <w:tab w:val="left" w:pos="4752"/>
          <w:tab w:val="left" w:pos="5184"/>
        </w:tabs>
        <w:rPr>
          <w:rFonts w:ascii="Trebuchet MS" w:hAnsi="Trebuchet MS" w:cs="Tahoma"/>
        </w:rPr>
      </w:pPr>
      <w:r>
        <w:rPr>
          <w:rFonts w:ascii="Arial" w:hAnsi="Arial" w:cs="Arial"/>
        </w:rPr>
        <w:t>Course Title:</w:t>
      </w:r>
      <w:r>
        <w:rPr>
          <w:rFonts w:ascii="Arial" w:hAnsi="Arial" w:cs="Arial"/>
        </w:rPr>
        <w:br/>
        <w:t xml:space="preserve">Course description:  </w:t>
      </w:r>
    </w:p>
    <w:sectPr w:rsidR="00F45DA5" w:rsidRPr="00115F75" w:rsidSect="009D30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E5CFA"/>
    <w:multiLevelType w:val="hybridMultilevel"/>
    <w:tmpl w:val="7E08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I0sbQwsTSwMDFQ0lEKTi0uzszPAykwrAUAlHbyBSwAAAA="/>
  </w:docVars>
  <w:rsids>
    <w:rsidRoot w:val="00F45DA5"/>
    <w:rsid w:val="000E7102"/>
    <w:rsid w:val="00115F75"/>
    <w:rsid w:val="0013451A"/>
    <w:rsid w:val="00362C5A"/>
    <w:rsid w:val="00453A6D"/>
    <w:rsid w:val="00574B45"/>
    <w:rsid w:val="00914C1B"/>
    <w:rsid w:val="009D3001"/>
    <w:rsid w:val="00A03A4A"/>
    <w:rsid w:val="00A47638"/>
    <w:rsid w:val="00A64BF7"/>
    <w:rsid w:val="00B50280"/>
    <w:rsid w:val="00C20934"/>
    <w:rsid w:val="00DF2484"/>
    <w:rsid w:val="00ED5CFC"/>
    <w:rsid w:val="00F45DA5"/>
    <w:rsid w:val="00F845F6"/>
    <w:rsid w:val="00FB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8CE8B"/>
  <w15:chartTrackingRefBased/>
  <w15:docId w15:val="{810966C2-7691-417E-B5B8-26A6B3374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2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300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ducation</Company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Greenwood</dc:creator>
  <cp:keywords/>
  <dc:description/>
  <cp:lastModifiedBy>Greenwood, Lori</cp:lastModifiedBy>
  <cp:revision>3</cp:revision>
  <cp:lastPrinted>2016-08-02T15:33:00Z</cp:lastPrinted>
  <dcterms:created xsi:type="dcterms:W3CDTF">2021-06-25T20:06:00Z</dcterms:created>
  <dcterms:modified xsi:type="dcterms:W3CDTF">2022-06-30T21:53:00Z</dcterms:modified>
</cp:coreProperties>
</file>